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CD6A4F" w14:textId="77777777" w:rsidR="008954CC" w:rsidRPr="00D4335B" w:rsidRDefault="008954CC" w:rsidP="00D4335B"/>
    <w:p w14:paraId="6435AE0F" w14:textId="3D63B30E" w:rsidR="00D4335B" w:rsidRDefault="00D4335B" w:rsidP="00D4335B">
      <w:pPr>
        <w:jc w:val="center"/>
        <w:rPr>
          <w:rFonts w:ascii="Times New Roman" w:hAnsi="Times New Roman"/>
          <w:b/>
          <w:snapToGrid/>
          <w:sz w:val="22"/>
          <w:szCs w:val="24"/>
        </w:rPr>
      </w:pPr>
      <w:r w:rsidRPr="00D4335B">
        <w:rPr>
          <w:rFonts w:ascii="Times New Roman" w:hAnsi="Times New Roman"/>
          <w:b/>
          <w:snapToGrid/>
          <w:sz w:val="22"/>
          <w:szCs w:val="24"/>
        </w:rPr>
        <w:t>UN/Brazil/United Arab Emirates</w:t>
      </w:r>
    </w:p>
    <w:p w14:paraId="34D8ECE3" w14:textId="77777777" w:rsidR="00D4335B" w:rsidRPr="00D4335B" w:rsidRDefault="00D4335B" w:rsidP="00D4335B">
      <w:pPr>
        <w:jc w:val="center"/>
        <w:rPr>
          <w:rFonts w:ascii="Times New Roman" w:hAnsi="Times New Roman"/>
          <w:b/>
          <w:snapToGrid/>
          <w:sz w:val="22"/>
          <w:szCs w:val="24"/>
        </w:rPr>
      </w:pPr>
    </w:p>
    <w:p w14:paraId="0AAAB6E0" w14:textId="77777777" w:rsidR="00D4335B" w:rsidRDefault="00D4335B" w:rsidP="00D4335B">
      <w:pPr>
        <w:jc w:val="center"/>
        <w:rPr>
          <w:rFonts w:ascii="Times New Roman" w:hAnsi="Times New Roman"/>
          <w:b/>
          <w:snapToGrid/>
          <w:sz w:val="22"/>
          <w:szCs w:val="24"/>
        </w:rPr>
      </w:pPr>
      <w:r w:rsidRPr="00D4335B">
        <w:rPr>
          <w:rFonts w:ascii="Times New Roman" w:hAnsi="Times New Roman"/>
          <w:b/>
          <w:snapToGrid/>
          <w:sz w:val="22"/>
          <w:szCs w:val="24"/>
        </w:rPr>
        <w:t>Space for Women Expert Meeting:</w:t>
      </w:r>
    </w:p>
    <w:p w14:paraId="7A636517" w14:textId="79FD6F7B" w:rsidR="00D4335B" w:rsidRPr="00D4335B" w:rsidRDefault="00D4335B" w:rsidP="00D4335B">
      <w:pPr>
        <w:jc w:val="center"/>
        <w:rPr>
          <w:rFonts w:ascii="Times New Roman" w:hAnsi="Times New Roman"/>
          <w:b/>
          <w:snapToGrid/>
          <w:sz w:val="22"/>
          <w:szCs w:val="24"/>
        </w:rPr>
      </w:pPr>
      <w:r w:rsidRPr="00D4335B">
        <w:rPr>
          <w:rFonts w:ascii="Times New Roman" w:hAnsi="Times New Roman"/>
          <w:b/>
          <w:snapToGrid/>
          <w:sz w:val="22"/>
          <w:szCs w:val="24"/>
        </w:rPr>
        <w:t xml:space="preserve">Initiatives, </w:t>
      </w:r>
      <w:proofErr w:type="gramStart"/>
      <w:r w:rsidRPr="00D4335B">
        <w:rPr>
          <w:rFonts w:ascii="Times New Roman" w:hAnsi="Times New Roman"/>
          <w:b/>
          <w:snapToGrid/>
          <w:sz w:val="22"/>
          <w:szCs w:val="24"/>
        </w:rPr>
        <w:t>challenges</w:t>
      </w:r>
      <w:proofErr w:type="gramEnd"/>
      <w:r w:rsidRPr="00D4335B">
        <w:rPr>
          <w:rFonts w:ascii="Times New Roman" w:hAnsi="Times New Roman"/>
          <w:b/>
          <w:snapToGrid/>
          <w:sz w:val="22"/>
          <w:szCs w:val="24"/>
        </w:rPr>
        <w:t xml:space="preserve"> and opportunities for women in space</w:t>
      </w:r>
    </w:p>
    <w:p w14:paraId="70C9C090" w14:textId="77777777" w:rsidR="008954CC" w:rsidRPr="00D4335B" w:rsidRDefault="008954CC" w:rsidP="00D4335B">
      <w:pPr>
        <w:tabs>
          <w:tab w:val="center" w:pos="4819"/>
        </w:tabs>
        <w:jc w:val="center"/>
        <w:rPr>
          <w:rFonts w:ascii="Times New Roman" w:hAnsi="Times New Roman"/>
          <w:b/>
          <w:snapToGrid/>
          <w:sz w:val="22"/>
          <w:szCs w:val="24"/>
        </w:rPr>
      </w:pPr>
    </w:p>
    <w:p w14:paraId="00434F3B" w14:textId="77777777" w:rsidR="00D4335B" w:rsidRDefault="00D4335B" w:rsidP="008954CC">
      <w:pPr>
        <w:tabs>
          <w:tab w:val="center" w:pos="4819"/>
        </w:tabs>
        <w:jc w:val="center"/>
        <w:rPr>
          <w:rFonts w:ascii="Times New Roman" w:hAnsi="Times New Roman"/>
          <w:b/>
          <w:snapToGrid/>
          <w:sz w:val="22"/>
          <w:szCs w:val="24"/>
        </w:rPr>
      </w:pPr>
      <w:r w:rsidRPr="00D4335B">
        <w:rPr>
          <w:rFonts w:ascii="Times New Roman" w:hAnsi="Times New Roman"/>
          <w:b/>
          <w:snapToGrid/>
          <w:sz w:val="22"/>
          <w:szCs w:val="24"/>
        </w:rPr>
        <w:t>Organized jointly by</w:t>
      </w:r>
    </w:p>
    <w:p w14:paraId="660D1F18" w14:textId="77777777" w:rsidR="00D4335B" w:rsidRDefault="00D4335B" w:rsidP="008954CC">
      <w:pPr>
        <w:tabs>
          <w:tab w:val="center" w:pos="4819"/>
        </w:tabs>
        <w:jc w:val="center"/>
        <w:rPr>
          <w:rFonts w:ascii="Times New Roman" w:hAnsi="Times New Roman"/>
          <w:bCs/>
          <w:snapToGrid/>
          <w:sz w:val="18"/>
        </w:rPr>
      </w:pPr>
      <w:r w:rsidRPr="00D4335B">
        <w:rPr>
          <w:rFonts w:ascii="Times New Roman" w:hAnsi="Times New Roman"/>
          <w:bCs/>
          <w:snapToGrid/>
          <w:sz w:val="18"/>
        </w:rPr>
        <w:t>United Nations Office for Outer Space Affairs (UNOOSA)</w:t>
      </w:r>
    </w:p>
    <w:p w14:paraId="43A22ECB" w14:textId="77777777" w:rsidR="00D4335B" w:rsidRDefault="00D4335B" w:rsidP="008954CC">
      <w:pPr>
        <w:tabs>
          <w:tab w:val="center" w:pos="4819"/>
        </w:tabs>
        <w:jc w:val="center"/>
        <w:rPr>
          <w:rFonts w:ascii="Times New Roman" w:hAnsi="Times New Roman"/>
          <w:bCs/>
          <w:snapToGrid/>
          <w:sz w:val="18"/>
        </w:rPr>
      </w:pPr>
      <w:r w:rsidRPr="00D4335B">
        <w:rPr>
          <w:rFonts w:ascii="Times New Roman" w:hAnsi="Times New Roman"/>
          <w:bCs/>
          <w:snapToGrid/>
          <w:sz w:val="18"/>
        </w:rPr>
        <w:t xml:space="preserve">Ministry of Science, </w:t>
      </w:r>
      <w:proofErr w:type="gramStart"/>
      <w:r w:rsidRPr="00D4335B">
        <w:rPr>
          <w:rFonts w:ascii="Times New Roman" w:hAnsi="Times New Roman"/>
          <w:bCs/>
          <w:snapToGrid/>
          <w:sz w:val="18"/>
        </w:rPr>
        <w:t>Technology</w:t>
      </w:r>
      <w:proofErr w:type="gramEnd"/>
      <w:r w:rsidRPr="00D4335B">
        <w:rPr>
          <w:rFonts w:ascii="Times New Roman" w:hAnsi="Times New Roman"/>
          <w:bCs/>
          <w:snapToGrid/>
          <w:sz w:val="18"/>
        </w:rPr>
        <w:t xml:space="preserve"> and Innovation of Brazil (MCTI)</w:t>
      </w:r>
    </w:p>
    <w:p w14:paraId="42DEC489" w14:textId="77777777" w:rsidR="00D4335B" w:rsidRDefault="00D4335B" w:rsidP="008954CC">
      <w:pPr>
        <w:tabs>
          <w:tab w:val="center" w:pos="4819"/>
        </w:tabs>
        <w:jc w:val="center"/>
        <w:rPr>
          <w:rFonts w:ascii="Times New Roman" w:hAnsi="Times New Roman"/>
          <w:bCs/>
          <w:snapToGrid/>
          <w:sz w:val="18"/>
        </w:rPr>
      </w:pPr>
      <w:r w:rsidRPr="00D4335B">
        <w:rPr>
          <w:rFonts w:ascii="Times New Roman" w:hAnsi="Times New Roman"/>
          <w:bCs/>
          <w:snapToGrid/>
          <w:sz w:val="18"/>
        </w:rPr>
        <w:t>Brazilian Space Agency (AEB)</w:t>
      </w:r>
    </w:p>
    <w:p w14:paraId="4BCA9BF4" w14:textId="77777777" w:rsidR="00D4335B" w:rsidRDefault="00D4335B" w:rsidP="008954CC">
      <w:pPr>
        <w:tabs>
          <w:tab w:val="center" w:pos="4819"/>
        </w:tabs>
        <w:jc w:val="center"/>
        <w:rPr>
          <w:rFonts w:ascii="Times New Roman" w:hAnsi="Times New Roman"/>
          <w:bCs/>
          <w:snapToGrid/>
          <w:sz w:val="18"/>
        </w:rPr>
      </w:pPr>
      <w:r w:rsidRPr="00D4335B">
        <w:rPr>
          <w:rFonts w:ascii="Times New Roman" w:hAnsi="Times New Roman"/>
          <w:bCs/>
          <w:snapToGrid/>
          <w:sz w:val="18"/>
        </w:rPr>
        <w:t>National Institute for Space Research (INPE)</w:t>
      </w:r>
    </w:p>
    <w:p w14:paraId="4FF445EB" w14:textId="094C3645" w:rsidR="00D4335B" w:rsidRPr="00D4335B" w:rsidRDefault="00D4335B" w:rsidP="008954CC">
      <w:pPr>
        <w:tabs>
          <w:tab w:val="center" w:pos="4819"/>
        </w:tabs>
        <w:jc w:val="center"/>
        <w:rPr>
          <w:rFonts w:ascii="Times New Roman" w:hAnsi="Times New Roman"/>
          <w:bCs/>
          <w:snapToGrid/>
          <w:sz w:val="22"/>
          <w:szCs w:val="24"/>
        </w:rPr>
      </w:pPr>
      <w:r w:rsidRPr="00D4335B">
        <w:rPr>
          <w:rFonts w:ascii="Times New Roman" w:hAnsi="Times New Roman"/>
          <w:bCs/>
          <w:snapToGrid/>
          <w:sz w:val="18"/>
        </w:rPr>
        <w:t>Mohammed Bin Rashid Space Centre (MBRSC)</w:t>
      </w:r>
    </w:p>
    <w:p w14:paraId="3A4D1AF1" w14:textId="77777777" w:rsidR="00D4335B" w:rsidRPr="00D4335B" w:rsidRDefault="00D4335B" w:rsidP="008954CC">
      <w:pPr>
        <w:tabs>
          <w:tab w:val="center" w:pos="4819"/>
        </w:tabs>
        <w:jc w:val="center"/>
        <w:rPr>
          <w:rFonts w:ascii="Times New Roman" w:hAnsi="Times New Roman"/>
          <w:bCs/>
          <w:snapToGrid/>
          <w:sz w:val="22"/>
          <w:szCs w:val="24"/>
        </w:rPr>
      </w:pPr>
    </w:p>
    <w:p w14:paraId="2F877D88" w14:textId="61C96ABA" w:rsidR="00D4335B" w:rsidRPr="00D4335B" w:rsidRDefault="00D4335B" w:rsidP="00D4335B">
      <w:pPr>
        <w:pStyle w:val="Heading3"/>
        <w:shd w:val="clear" w:color="auto" w:fill="FFFFFF"/>
        <w:jc w:val="center"/>
        <w:rPr>
          <w:b w:val="0"/>
          <w:bCs/>
          <w:snapToGrid/>
          <w:sz w:val="22"/>
          <w:szCs w:val="24"/>
          <w:lang w:val="en-US"/>
        </w:rPr>
      </w:pPr>
      <w:r w:rsidRPr="00D4335B">
        <w:rPr>
          <w:bCs/>
          <w:snapToGrid/>
          <w:sz w:val="22"/>
          <w:szCs w:val="24"/>
          <w:lang w:val="en-US"/>
        </w:rPr>
        <w:t>21 - 22 October</w:t>
      </w:r>
      <w:r>
        <w:rPr>
          <w:bCs/>
          <w:snapToGrid/>
          <w:sz w:val="22"/>
          <w:szCs w:val="24"/>
          <w:lang w:val="en-US"/>
        </w:rPr>
        <w:t xml:space="preserve"> 2021</w:t>
      </w:r>
      <w:r w:rsidRPr="00D4335B">
        <w:rPr>
          <w:bCs/>
          <w:snapToGrid/>
          <w:sz w:val="22"/>
          <w:szCs w:val="24"/>
          <w:lang w:val="en-US"/>
        </w:rPr>
        <w:t>, Dubai, United Arab Emirates</w:t>
      </w:r>
    </w:p>
    <w:p w14:paraId="77D0811E" w14:textId="77777777" w:rsidR="008954CC" w:rsidRPr="008954CC" w:rsidRDefault="008954CC" w:rsidP="008954CC">
      <w:pPr>
        <w:tabs>
          <w:tab w:val="center" w:pos="4819"/>
        </w:tabs>
        <w:jc w:val="center"/>
        <w:rPr>
          <w:rFonts w:ascii="Times New Roman" w:hAnsi="Times New Roman"/>
          <w:b/>
          <w:snapToGrid/>
          <w:szCs w:val="24"/>
        </w:rPr>
      </w:pPr>
    </w:p>
    <w:p w14:paraId="47EADDC7" w14:textId="73B52F4C" w:rsidR="008F4AB5" w:rsidRPr="00D4335B" w:rsidRDefault="00935E19" w:rsidP="00D4335B">
      <w:pPr>
        <w:pStyle w:val="Heading8"/>
        <w:rPr>
          <w:sz w:val="24"/>
          <w:szCs w:val="24"/>
        </w:rPr>
      </w:pPr>
      <w:r w:rsidRPr="00395F9C">
        <w:rPr>
          <w:sz w:val="24"/>
          <w:szCs w:val="24"/>
        </w:rPr>
        <w:t>Signature Page</w:t>
      </w:r>
    </w:p>
    <w:p w14:paraId="184B0372" w14:textId="7BC29AAF" w:rsidR="00935E19" w:rsidRDefault="00935E19" w:rsidP="00395F9C">
      <w:pPr>
        <w:widowControl/>
        <w:autoSpaceDE w:val="0"/>
        <w:autoSpaceDN w:val="0"/>
        <w:adjustRightInd w:val="0"/>
        <w:jc w:val="center"/>
        <w:rPr>
          <w:rFonts w:ascii="Times New Roman" w:hAnsi="Times New Roman"/>
          <w:bCs/>
          <w:i/>
          <w:iCs/>
          <w:snapToGrid/>
          <w:sz w:val="20"/>
          <w:szCs w:val="22"/>
          <w:lang w:val="en-GB" w:eastAsia="en-GB"/>
        </w:rPr>
      </w:pPr>
      <w:r w:rsidRPr="00935E19">
        <w:rPr>
          <w:rFonts w:ascii="Times New Roman" w:hAnsi="Times New Roman"/>
          <w:bCs/>
          <w:i/>
          <w:iCs/>
          <w:snapToGrid/>
          <w:sz w:val="20"/>
          <w:szCs w:val="22"/>
          <w:lang w:val="en-GB" w:eastAsia="en-GB"/>
        </w:rPr>
        <w:t>Please upload a scanned copy of the signed/stamped signature page</w:t>
      </w:r>
      <w:r w:rsidR="00395F9C">
        <w:rPr>
          <w:rFonts w:ascii="Times New Roman" w:hAnsi="Times New Roman"/>
          <w:bCs/>
          <w:i/>
          <w:iCs/>
          <w:snapToGrid/>
          <w:sz w:val="20"/>
          <w:szCs w:val="22"/>
          <w:lang w:val="en-GB" w:eastAsia="en-GB"/>
        </w:rPr>
        <w:t xml:space="preserve"> </w:t>
      </w:r>
      <w:r w:rsidRPr="00935E19">
        <w:rPr>
          <w:rFonts w:ascii="Times New Roman" w:hAnsi="Times New Roman"/>
          <w:bCs/>
          <w:i/>
          <w:iCs/>
          <w:snapToGrid/>
          <w:sz w:val="20"/>
          <w:szCs w:val="22"/>
          <w:lang w:val="en-GB" w:eastAsia="en-GB"/>
        </w:rPr>
        <w:t>(in the .PDF format) in support of your application</w:t>
      </w:r>
    </w:p>
    <w:p w14:paraId="10CFF253" w14:textId="77777777" w:rsidR="008F4AB5" w:rsidRPr="00935E19" w:rsidRDefault="008F4AB5" w:rsidP="00935E19">
      <w:pPr>
        <w:jc w:val="center"/>
        <w:rPr>
          <w:rFonts w:ascii="Times New Roman" w:hAnsi="Times New Roman"/>
          <w:bCs/>
          <w:i/>
          <w:iCs/>
          <w:snapToGrid/>
          <w:sz w:val="20"/>
          <w:szCs w:val="22"/>
          <w:lang w:val="en-GB" w:eastAsia="en-GB"/>
        </w:rPr>
      </w:pPr>
    </w:p>
    <w:p w14:paraId="14901FB0" w14:textId="55A0F9FC" w:rsidR="00935E19" w:rsidRDefault="00D4335B" w:rsidP="00935E19">
      <w:pPr>
        <w:pStyle w:val="Heading2"/>
        <w:tabs>
          <w:tab w:val="clear" w:pos="624"/>
          <w:tab w:val="left" w:pos="709"/>
        </w:tabs>
        <w:rPr>
          <w:bCs w:val="0"/>
        </w:rPr>
      </w:pPr>
      <w:r>
        <w:rPr>
          <w:bCs w:val="0"/>
        </w:rPr>
        <w:t>A</w:t>
      </w:r>
      <w:r w:rsidR="00935E19">
        <w:rPr>
          <w:bCs w:val="0"/>
        </w:rPr>
        <w:t>.</w:t>
      </w:r>
      <w:r w:rsidR="00935E19">
        <w:rPr>
          <w:bCs w:val="0"/>
        </w:rPr>
        <w:tab/>
        <w:t>HEALTH REQUIREMENTS</w:t>
      </w:r>
    </w:p>
    <w:p w14:paraId="781C6BFD" w14:textId="77777777" w:rsidR="00935E19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Times New Roman" w:hAnsi="Times New Roman"/>
          <w:sz w:val="20"/>
          <w:lang w:val="en-GB"/>
        </w:rPr>
      </w:pPr>
    </w:p>
    <w:p w14:paraId="7567CCEE" w14:textId="3CF37CC1" w:rsidR="00935E19" w:rsidRDefault="00935E19" w:rsidP="00D4335B">
      <w:pPr>
        <w:tabs>
          <w:tab w:val="left" w:pos="709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ind w:left="709" w:hanging="709"/>
        <w:jc w:val="both"/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b/>
          <w:bCs/>
          <w:sz w:val="20"/>
          <w:lang w:val="en-GB"/>
        </w:rPr>
        <w:tab/>
      </w:r>
      <w:r w:rsidRPr="00A1261B">
        <w:rPr>
          <w:rFonts w:ascii="Times New Roman" w:hAnsi="Times New Roman"/>
          <w:b/>
          <w:bCs/>
          <w:sz w:val="20"/>
          <w:lang w:val="en-GB"/>
        </w:rPr>
        <w:t xml:space="preserve">Life/major health insurance for each selected participant </w:t>
      </w:r>
      <w:r w:rsidRPr="00A1261B">
        <w:rPr>
          <w:rFonts w:ascii="Times New Roman" w:hAnsi="Times New Roman"/>
          <w:b/>
          <w:bCs/>
          <w:sz w:val="20"/>
          <w:u w:val="single"/>
          <w:lang w:val="en-GB"/>
        </w:rPr>
        <w:t>is the responsibility of his/her institution</w:t>
      </w:r>
      <w:r>
        <w:rPr>
          <w:rFonts w:ascii="Times New Roman" w:hAnsi="Times New Roman"/>
          <w:sz w:val="20"/>
          <w:lang w:val="en-GB"/>
        </w:rPr>
        <w:t>. By</w:t>
      </w:r>
      <w:r w:rsidR="00D4335B">
        <w:rPr>
          <w:rFonts w:ascii="Times New Roman" w:hAnsi="Times New Roman"/>
          <w:sz w:val="20"/>
          <w:lang w:val="en-GB"/>
        </w:rPr>
        <w:t xml:space="preserve"> </w:t>
      </w:r>
      <w:r w:rsidR="00A94C28">
        <w:rPr>
          <w:rFonts w:ascii="Times New Roman" w:hAnsi="Times New Roman"/>
          <w:sz w:val="20"/>
          <w:lang w:val="en-GB"/>
        </w:rPr>
        <w:t xml:space="preserve">signing </w:t>
      </w:r>
      <w:r>
        <w:rPr>
          <w:rFonts w:ascii="Times New Roman" w:hAnsi="Times New Roman"/>
          <w:sz w:val="20"/>
          <w:lang w:val="en-GB"/>
        </w:rPr>
        <w:t>below, you acknowledge that such health insurance will not be provided to you by the United Nations.</w:t>
      </w:r>
    </w:p>
    <w:p w14:paraId="2A2DC8C3" w14:textId="77777777" w:rsidR="00395F9C" w:rsidRDefault="00395F9C" w:rsidP="00395F9C">
      <w:pPr>
        <w:tabs>
          <w:tab w:val="left" w:pos="709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ind w:left="709" w:hanging="709"/>
        <w:jc w:val="both"/>
        <w:rPr>
          <w:rFonts w:ascii="Times New Roman" w:hAnsi="Times New Roman"/>
          <w:sz w:val="20"/>
          <w:lang w:val="en-GB"/>
        </w:rPr>
      </w:pPr>
    </w:p>
    <w:p w14:paraId="397BB5E2" w14:textId="5E27020B" w:rsidR="00935E19" w:rsidRDefault="00D4335B" w:rsidP="00935E19">
      <w:pPr>
        <w:pStyle w:val="Heading3"/>
      </w:pPr>
      <w:r>
        <w:t>B</w:t>
      </w:r>
      <w:r w:rsidR="00935E19">
        <w:t xml:space="preserve">. </w:t>
      </w:r>
      <w:r w:rsidR="00935E19">
        <w:tab/>
        <w:t>FUNDING</w:t>
      </w:r>
    </w:p>
    <w:p w14:paraId="59FD7F29" w14:textId="77777777" w:rsidR="00935E19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Times New Roman" w:hAnsi="Times New Roman"/>
          <w:sz w:val="20"/>
          <w:lang w:val="en-GB"/>
        </w:rPr>
      </w:pPr>
    </w:p>
    <w:p w14:paraId="6D041C7C" w14:textId="77777777" w:rsidR="00935E19" w:rsidRDefault="00935E19" w:rsidP="00935E19">
      <w:pPr>
        <w:tabs>
          <w:tab w:val="left" w:pos="709"/>
          <w:tab w:val="left" w:pos="3686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ind w:left="709" w:hanging="709"/>
        <w:jc w:val="both"/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b/>
          <w:bCs/>
          <w:i/>
          <w:iCs/>
          <w:sz w:val="20"/>
          <w:lang w:val="en-GB"/>
        </w:rPr>
        <w:tab/>
        <w:t xml:space="preserve">Funds available to support participants in the expert meeting are limited. </w:t>
      </w:r>
      <w:r>
        <w:rPr>
          <w:rFonts w:ascii="Times New Roman" w:hAnsi="Times New Roman"/>
          <w:sz w:val="20"/>
          <w:lang w:val="en-GB"/>
        </w:rPr>
        <w:t xml:space="preserve">Qualified participants whose nominating agency/organization agrees to fund round-trip travel </w:t>
      </w:r>
      <w:r>
        <w:rPr>
          <w:rFonts w:ascii="Times New Roman" w:hAnsi="Times New Roman"/>
          <w:sz w:val="20"/>
          <w:u w:val="single"/>
          <w:lang w:val="en-GB"/>
        </w:rPr>
        <w:t>and/or</w:t>
      </w:r>
      <w:r>
        <w:rPr>
          <w:rFonts w:ascii="Times New Roman" w:hAnsi="Times New Roman"/>
          <w:sz w:val="20"/>
          <w:lang w:val="en-GB"/>
        </w:rPr>
        <w:t xml:space="preserve"> living expenses </w:t>
      </w:r>
      <w:r>
        <w:rPr>
          <w:rFonts w:ascii="Times New Roman" w:hAnsi="Times New Roman"/>
          <w:b/>
          <w:bCs/>
          <w:sz w:val="20"/>
          <w:u w:val="single"/>
          <w:lang w:val="en-GB"/>
        </w:rPr>
        <w:t>will be considered on a priority basis</w:t>
      </w:r>
      <w:r>
        <w:rPr>
          <w:rFonts w:ascii="Times New Roman" w:hAnsi="Times New Roman"/>
          <w:sz w:val="20"/>
          <w:lang w:val="en-GB"/>
        </w:rPr>
        <w:t xml:space="preserve">. </w:t>
      </w:r>
      <w:proofErr w:type="gramStart"/>
      <w:r>
        <w:rPr>
          <w:rFonts w:ascii="Times New Roman" w:hAnsi="Times New Roman"/>
          <w:sz w:val="20"/>
          <w:lang w:val="en-GB"/>
        </w:rPr>
        <w:t>Thus</w:t>
      </w:r>
      <w:proofErr w:type="gramEnd"/>
      <w:r>
        <w:rPr>
          <w:rFonts w:ascii="Times New Roman" w:hAnsi="Times New Roman"/>
          <w:sz w:val="20"/>
          <w:lang w:val="en-GB"/>
        </w:rPr>
        <w:t xml:space="preserve"> we strongly encourage you to seek alternative funding to secure your participation. </w:t>
      </w:r>
    </w:p>
    <w:p w14:paraId="51C5C405" w14:textId="77777777" w:rsidR="00935E19" w:rsidRDefault="00935E19" w:rsidP="00935E19">
      <w:pPr>
        <w:tabs>
          <w:tab w:val="left" w:pos="709"/>
          <w:tab w:val="left" w:pos="3686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ind w:left="709" w:hanging="709"/>
        <w:jc w:val="both"/>
        <w:rPr>
          <w:rFonts w:ascii="Times New Roman" w:hAnsi="Times New Roman"/>
          <w:sz w:val="20"/>
          <w:lang w:val="en-GB"/>
        </w:rPr>
      </w:pPr>
    </w:p>
    <w:p w14:paraId="2AFDE123" w14:textId="77777777" w:rsidR="00935E19" w:rsidRPr="000D7D22" w:rsidRDefault="00935E19" w:rsidP="00935E19">
      <w:pPr>
        <w:tabs>
          <w:tab w:val="left" w:pos="709"/>
          <w:tab w:val="left" w:pos="3686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ind w:left="709" w:hanging="709"/>
        <w:jc w:val="both"/>
        <w:rPr>
          <w:rFonts w:ascii="Times New Roman" w:hAnsi="Times New Roman"/>
          <w:b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ab/>
      </w:r>
      <w:r w:rsidRPr="000D7D22">
        <w:rPr>
          <w:rFonts w:ascii="Times New Roman" w:hAnsi="Times New Roman"/>
          <w:b/>
          <w:sz w:val="20"/>
          <w:lang w:val="en"/>
        </w:rPr>
        <w:t>Please select 'Yes</w:t>
      </w:r>
      <w:proofErr w:type="gramStart"/>
      <w:r w:rsidRPr="000D7D22">
        <w:rPr>
          <w:rFonts w:ascii="Times New Roman" w:hAnsi="Times New Roman"/>
          <w:b/>
          <w:sz w:val="20"/>
          <w:lang w:val="en"/>
        </w:rPr>
        <w:t>', if</w:t>
      </w:r>
      <w:proofErr w:type="gramEnd"/>
      <w:r w:rsidRPr="000D7D22">
        <w:rPr>
          <w:rFonts w:ascii="Times New Roman" w:hAnsi="Times New Roman"/>
          <w:b/>
          <w:sz w:val="20"/>
          <w:lang w:val="en"/>
        </w:rPr>
        <w:t xml:space="preserve"> you wish to be considered for funding support</w:t>
      </w:r>
      <w:r>
        <w:rPr>
          <w:rFonts w:ascii="Times New Roman" w:hAnsi="Times New Roman"/>
          <w:b/>
          <w:sz w:val="20"/>
          <w:lang w:val="en"/>
        </w:rPr>
        <w:t>:</w:t>
      </w:r>
    </w:p>
    <w:p w14:paraId="68B2D614" w14:textId="77777777" w:rsidR="00935E19" w:rsidRPr="000D7D22" w:rsidRDefault="00935E19" w:rsidP="00935E19">
      <w:pPr>
        <w:tabs>
          <w:tab w:val="left" w:pos="33"/>
          <w:tab w:val="left" w:pos="567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Times New Roman" w:hAnsi="Times New Roman"/>
          <w:sz w:val="20"/>
          <w:lang w:val="en-GB"/>
        </w:rPr>
      </w:pPr>
    </w:p>
    <w:p w14:paraId="2FCB995B" w14:textId="51799A04" w:rsidR="00935E19" w:rsidRDefault="006E796D" w:rsidP="00935E19">
      <w:pPr>
        <w:pStyle w:val="Heading1"/>
        <w:tabs>
          <w:tab w:val="clear" w:pos="33"/>
          <w:tab w:val="clear" w:pos="624"/>
          <w:tab w:val="left" w:pos="709"/>
        </w:tabs>
        <w:ind w:left="709"/>
      </w:pPr>
      <w:r>
        <w:t>Accommodation</w:t>
      </w:r>
      <w:r w:rsidR="00935E19">
        <w:t xml:space="preserve"> </w:t>
      </w:r>
      <w:r w:rsidR="001B238C">
        <w:t>and catering</w:t>
      </w:r>
      <w:r w:rsidR="001B238C" w:rsidRPr="001B238C">
        <w:rPr>
          <w:u w:val="none"/>
        </w:rPr>
        <w:tab/>
      </w:r>
      <w:r w:rsidR="001B238C" w:rsidRPr="001B238C">
        <w:rPr>
          <w:u w:val="none"/>
        </w:rPr>
        <w:tab/>
      </w:r>
      <w:r w:rsidR="00935E19" w:rsidRPr="00DF6D61">
        <w:rPr>
          <w:u w:val="none"/>
        </w:rPr>
        <w:tab/>
        <w:t xml:space="preserve">YES </w:t>
      </w:r>
      <w:proofErr w:type="gramStart"/>
      <w:r w:rsidR="00935E19" w:rsidRPr="00DF6D61">
        <w:rPr>
          <w:u w:val="none"/>
        </w:rPr>
        <w:t xml:space="preserve">(  </w:t>
      </w:r>
      <w:proofErr w:type="gramEnd"/>
      <w:r w:rsidR="00935E19" w:rsidRPr="00DF6D61">
        <w:rPr>
          <w:u w:val="none"/>
        </w:rPr>
        <w:t xml:space="preserve">  )</w:t>
      </w:r>
      <w:r w:rsidR="00935E19" w:rsidRPr="00DF6D61">
        <w:rPr>
          <w:u w:val="none"/>
        </w:rPr>
        <w:tab/>
        <w:t>NO (    )</w:t>
      </w:r>
    </w:p>
    <w:p w14:paraId="30C6F49A" w14:textId="77777777" w:rsidR="00935E19" w:rsidRDefault="00935E19" w:rsidP="00935E19">
      <w:pPr>
        <w:tabs>
          <w:tab w:val="left" w:pos="33"/>
          <w:tab w:val="left" w:pos="709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ind w:left="709"/>
        <w:jc w:val="both"/>
        <w:rPr>
          <w:rFonts w:ascii="Times New Roman" w:hAnsi="Times New Roman"/>
          <w:sz w:val="20"/>
          <w:lang w:val="en-GB"/>
        </w:rPr>
      </w:pPr>
    </w:p>
    <w:p w14:paraId="5BA288CB" w14:textId="3CB4B64E" w:rsidR="00935E19" w:rsidRDefault="00935E19" w:rsidP="00935E19">
      <w:pPr>
        <w:pStyle w:val="Heading1"/>
        <w:tabs>
          <w:tab w:val="clear" w:pos="33"/>
          <w:tab w:val="clear" w:pos="624"/>
          <w:tab w:val="left" w:pos="709"/>
        </w:tabs>
        <w:ind w:left="709"/>
      </w:pPr>
      <w:r w:rsidRPr="009A06AC">
        <w:t xml:space="preserve">Round trip travel to </w:t>
      </w:r>
      <w:r w:rsidR="00D4335B">
        <w:rPr>
          <w:bCs/>
        </w:rPr>
        <w:t>Dubai, United Arab Emirates</w:t>
      </w:r>
      <w:r w:rsidRPr="00DF6D61">
        <w:rPr>
          <w:bCs/>
          <w:u w:val="none"/>
        </w:rPr>
        <w:tab/>
      </w:r>
      <w:r w:rsidRPr="00DF6D61">
        <w:rPr>
          <w:u w:val="none"/>
        </w:rPr>
        <w:t xml:space="preserve">YES </w:t>
      </w:r>
      <w:proofErr w:type="gramStart"/>
      <w:r w:rsidRPr="00DF6D61">
        <w:rPr>
          <w:u w:val="none"/>
        </w:rPr>
        <w:t xml:space="preserve">(  </w:t>
      </w:r>
      <w:proofErr w:type="gramEnd"/>
      <w:r w:rsidRPr="00DF6D61">
        <w:rPr>
          <w:u w:val="none"/>
        </w:rPr>
        <w:t xml:space="preserve">  )</w:t>
      </w:r>
      <w:r w:rsidRPr="00DF6D61">
        <w:rPr>
          <w:u w:val="none"/>
        </w:rPr>
        <w:tab/>
        <w:t>NO (    )</w:t>
      </w:r>
    </w:p>
    <w:p w14:paraId="0566AD37" w14:textId="77777777" w:rsidR="00935E19" w:rsidRDefault="00935E19" w:rsidP="00935E19">
      <w:pPr>
        <w:tabs>
          <w:tab w:val="left" w:pos="33"/>
          <w:tab w:val="left" w:pos="709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Times New Roman" w:hAnsi="Times New Roman"/>
          <w:sz w:val="20"/>
          <w:lang w:val="en-GB"/>
        </w:rPr>
      </w:pPr>
    </w:p>
    <w:p w14:paraId="4F0FC5CF" w14:textId="77777777" w:rsidR="00935E19" w:rsidRDefault="00935E19" w:rsidP="00935E19">
      <w:pPr>
        <w:pStyle w:val="BodyTextIndent3"/>
        <w:tabs>
          <w:tab w:val="clear" w:pos="624"/>
        </w:tabs>
        <w:ind w:left="709"/>
        <w:rPr>
          <w:b/>
          <w:bCs/>
        </w:rPr>
      </w:pPr>
      <w:r>
        <w:rPr>
          <w:b/>
          <w:bCs/>
        </w:rPr>
        <w:t xml:space="preserve">IMPORTANT: We will only consider your request for funding support if your Application Form is complete, if you have offered to make a presentation and have included an </w:t>
      </w:r>
      <w:r>
        <w:rPr>
          <w:b/>
          <w:bCs/>
          <w:u w:val="single"/>
        </w:rPr>
        <w:t>abstract of your proposed presentation</w:t>
      </w:r>
      <w:r>
        <w:rPr>
          <w:b/>
          <w:bCs/>
        </w:rPr>
        <w:t xml:space="preserve">, and the signature of the Head of the nomination agency/organization. </w:t>
      </w:r>
    </w:p>
    <w:p w14:paraId="2B248432" w14:textId="77777777" w:rsidR="00935E19" w:rsidRDefault="00935E19" w:rsidP="00935E19">
      <w:pPr>
        <w:pStyle w:val="BodyTextIndent3"/>
        <w:tabs>
          <w:tab w:val="clear" w:pos="624"/>
        </w:tabs>
        <w:ind w:left="709"/>
        <w:rPr>
          <w:b/>
          <w:bCs/>
        </w:rPr>
      </w:pPr>
    </w:p>
    <w:p w14:paraId="32F03E84" w14:textId="77777777" w:rsidR="00935E19" w:rsidRPr="00B9724F" w:rsidRDefault="00935E19" w:rsidP="00935E19">
      <w:pPr>
        <w:tabs>
          <w:tab w:val="left" w:pos="33"/>
          <w:tab w:val="left" w:pos="709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Times New Roman" w:hAnsi="Times New Roman"/>
          <w:b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</w:r>
      <w:r w:rsidRPr="00B9724F">
        <w:rPr>
          <w:rFonts w:ascii="Times New Roman" w:hAnsi="Times New Roman"/>
          <w:b/>
          <w:sz w:val="20"/>
          <w:lang w:val="en-GB"/>
        </w:rPr>
        <w:t>Applicant signature:</w:t>
      </w:r>
    </w:p>
    <w:p w14:paraId="459B2B50" w14:textId="77777777" w:rsidR="00935E19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Times New Roman" w:hAnsi="Times New Roman"/>
          <w:sz w:val="20"/>
          <w:lang w:val="en-GB"/>
        </w:rPr>
      </w:pPr>
    </w:p>
    <w:p w14:paraId="6CD98256" w14:textId="77777777" w:rsidR="00935E19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Times New Roman" w:hAnsi="Times New Roman"/>
          <w:sz w:val="20"/>
          <w:lang w:val="en-GB"/>
        </w:rPr>
      </w:pPr>
    </w:p>
    <w:p w14:paraId="6F6A1B1F" w14:textId="77777777" w:rsidR="00935E19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>___________________________     _________________________   __________________</w:t>
      </w:r>
    </w:p>
    <w:p w14:paraId="549F5418" w14:textId="77777777" w:rsidR="00935E19" w:rsidRDefault="00935E19" w:rsidP="00935E19">
      <w:pPr>
        <w:tabs>
          <w:tab w:val="left" w:pos="33"/>
          <w:tab w:val="left" w:pos="624"/>
          <w:tab w:val="left" w:pos="1418"/>
          <w:tab w:val="left" w:pos="3718"/>
          <w:tab w:val="left" w:pos="4172"/>
          <w:tab w:val="left" w:pos="4962"/>
          <w:tab w:val="left" w:pos="6326"/>
          <w:tab w:val="left" w:pos="6892"/>
          <w:tab w:val="left" w:pos="7371"/>
          <w:tab w:val="right" w:pos="9614"/>
        </w:tabs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  <w:t>(Signature of applicant)</w:t>
      </w:r>
      <w:r>
        <w:rPr>
          <w:rFonts w:ascii="Times New Roman" w:hAnsi="Times New Roman"/>
          <w:sz w:val="20"/>
          <w:lang w:val="en-GB"/>
        </w:rPr>
        <w:tab/>
        <w:t xml:space="preserve">    </w:t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  <w:t>(Place)</w:t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  <w:t>(Date)</w:t>
      </w:r>
    </w:p>
    <w:p w14:paraId="7F6A02D8" w14:textId="77777777" w:rsidR="00935E19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spacing w:after="120"/>
        <w:jc w:val="both"/>
        <w:rPr>
          <w:rFonts w:ascii="Times New Roman" w:hAnsi="Times New Roman"/>
          <w:sz w:val="20"/>
          <w:lang w:val="en-GB"/>
        </w:rPr>
      </w:pPr>
    </w:p>
    <w:p w14:paraId="20FC086A" w14:textId="77777777" w:rsidR="00935E19" w:rsidRPr="00B9724F" w:rsidRDefault="00935E19" w:rsidP="00935E19">
      <w:pPr>
        <w:tabs>
          <w:tab w:val="left" w:pos="709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ind w:left="709"/>
        <w:jc w:val="both"/>
        <w:rPr>
          <w:rFonts w:ascii="Times New Roman" w:hAnsi="Times New Roman"/>
          <w:b/>
          <w:sz w:val="20"/>
          <w:lang w:val="en-GB"/>
        </w:rPr>
      </w:pPr>
      <w:r w:rsidRPr="00B9724F">
        <w:rPr>
          <w:rFonts w:ascii="Times New Roman" w:hAnsi="Times New Roman"/>
          <w:b/>
          <w:sz w:val="20"/>
          <w:lang w:val="en-GB"/>
        </w:rPr>
        <w:t>Head of nominating organization signature (</w:t>
      </w:r>
      <w:r w:rsidRPr="00B9724F">
        <w:rPr>
          <w:rFonts w:ascii="Times New Roman" w:hAnsi="Times New Roman"/>
          <w:b/>
          <w:sz w:val="20"/>
          <w:u w:val="single"/>
          <w:lang w:val="en-GB"/>
        </w:rPr>
        <w:t>required</w:t>
      </w:r>
      <w:r w:rsidRPr="00B9724F">
        <w:rPr>
          <w:rFonts w:ascii="Times New Roman" w:hAnsi="Times New Roman"/>
          <w:b/>
          <w:sz w:val="20"/>
          <w:lang w:val="en-GB"/>
        </w:rPr>
        <w:t xml:space="preserve"> for processing of application</w:t>
      </w:r>
      <w:r>
        <w:rPr>
          <w:rFonts w:ascii="Times New Roman" w:hAnsi="Times New Roman"/>
          <w:b/>
          <w:sz w:val="20"/>
          <w:lang w:val="en-GB"/>
        </w:rPr>
        <w:t xml:space="preserve"> </w:t>
      </w:r>
      <w:r w:rsidRPr="00D4335B">
        <w:rPr>
          <w:rFonts w:ascii="Times New Roman" w:hAnsi="Times New Roman"/>
          <w:b/>
          <w:sz w:val="20"/>
          <w:u w:val="single"/>
          <w:lang w:val="en-GB"/>
        </w:rPr>
        <w:t>irrespective</w:t>
      </w:r>
      <w:r>
        <w:rPr>
          <w:rFonts w:ascii="Times New Roman" w:hAnsi="Times New Roman"/>
          <w:b/>
          <w:sz w:val="20"/>
          <w:lang w:val="en-GB"/>
        </w:rPr>
        <w:t xml:space="preserve"> of the request for funding support</w:t>
      </w:r>
      <w:r w:rsidRPr="00B9724F">
        <w:rPr>
          <w:rFonts w:ascii="Times New Roman" w:hAnsi="Times New Roman"/>
          <w:b/>
          <w:sz w:val="20"/>
          <w:lang w:val="en-GB"/>
        </w:rPr>
        <w:t>)</w:t>
      </w:r>
      <w:r>
        <w:rPr>
          <w:rFonts w:ascii="Times New Roman" w:hAnsi="Times New Roman"/>
          <w:b/>
          <w:sz w:val="20"/>
          <w:lang w:val="en-GB"/>
        </w:rPr>
        <w:t>:</w:t>
      </w:r>
    </w:p>
    <w:p w14:paraId="7FDB8C5E" w14:textId="77777777" w:rsidR="00935E19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Times New Roman" w:hAnsi="Times New Roman"/>
          <w:sz w:val="20"/>
          <w:lang w:val="en-GB"/>
        </w:rPr>
      </w:pPr>
    </w:p>
    <w:p w14:paraId="24A4E564" w14:textId="77777777" w:rsidR="00935E19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Times New Roman" w:hAnsi="Times New Roman"/>
          <w:sz w:val="20"/>
          <w:lang w:val="en-GB"/>
        </w:rPr>
      </w:pPr>
    </w:p>
    <w:p w14:paraId="6500EEE3" w14:textId="77777777" w:rsidR="00935E19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>___________________________     _________________________   __________________</w:t>
      </w:r>
    </w:p>
    <w:p w14:paraId="6FD97831" w14:textId="77777777" w:rsidR="00935E19" w:rsidRDefault="00935E19" w:rsidP="00935E19">
      <w:pPr>
        <w:tabs>
          <w:tab w:val="left" w:pos="33"/>
          <w:tab w:val="left" w:pos="624"/>
          <w:tab w:val="left" w:pos="1418"/>
          <w:tab w:val="left" w:pos="3718"/>
          <w:tab w:val="left" w:pos="4172"/>
          <w:tab w:val="left" w:pos="4962"/>
          <w:tab w:val="left" w:pos="6326"/>
          <w:tab w:val="left" w:pos="6892"/>
          <w:tab w:val="left" w:pos="7371"/>
        </w:tabs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  <w:t xml:space="preserve">  (Signature of Head of</w:t>
      </w:r>
      <w:r>
        <w:rPr>
          <w:rFonts w:ascii="Times New Roman" w:hAnsi="Times New Roman"/>
          <w:sz w:val="20"/>
          <w:lang w:val="en-GB"/>
        </w:rPr>
        <w:tab/>
        <w:t xml:space="preserve">    </w:t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  <w:t>(Place)</w:t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</w:r>
      <w:r>
        <w:rPr>
          <w:rFonts w:ascii="Times New Roman" w:hAnsi="Times New Roman"/>
          <w:sz w:val="20"/>
          <w:lang w:val="en-GB"/>
        </w:rPr>
        <w:tab/>
        <w:t>(Date)</w:t>
      </w:r>
    </w:p>
    <w:p w14:paraId="04E4E811" w14:textId="77777777" w:rsidR="00935E19" w:rsidRDefault="00935E19" w:rsidP="00935E19">
      <w:pPr>
        <w:tabs>
          <w:tab w:val="left" w:pos="1418"/>
          <w:tab w:val="left" w:pos="1843"/>
          <w:tab w:val="left" w:pos="3718"/>
          <w:tab w:val="left" w:pos="4962"/>
          <w:tab w:val="left" w:pos="6326"/>
          <w:tab w:val="left" w:pos="6892"/>
          <w:tab w:val="left" w:pos="7371"/>
        </w:tabs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ab/>
        <w:t>nominating organization)</w:t>
      </w:r>
    </w:p>
    <w:p w14:paraId="5CA775D1" w14:textId="77777777" w:rsidR="00935E19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Times New Roman" w:hAnsi="Times New Roman"/>
          <w:sz w:val="20"/>
          <w:lang w:val="en-GB"/>
        </w:rPr>
      </w:pPr>
    </w:p>
    <w:p w14:paraId="1F5FC21F" w14:textId="77777777" w:rsidR="00935E19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>_______________________________________________________________________________</w:t>
      </w:r>
    </w:p>
    <w:p w14:paraId="37A6E805" w14:textId="77777777" w:rsidR="00935E19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>(Full name and title of Head of nominating organization in print)</w:t>
      </w:r>
    </w:p>
    <w:p w14:paraId="589C5893" w14:textId="77777777" w:rsidR="00D4335B" w:rsidRDefault="00D4335B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Times New Roman" w:hAnsi="Times New Roman"/>
          <w:sz w:val="20"/>
          <w:lang w:val="en-GB"/>
        </w:rPr>
      </w:pPr>
    </w:p>
    <w:p w14:paraId="73860537" w14:textId="70055B3B" w:rsidR="00935E19" w:rsidRDefault="00935E19" w:rsidP="00D4335B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Times New Roman" w:hAnsi="Times New Roman"/>
          <w:sz w:val="20"/>
          <w:lang w:val="en-GB"/>
        </w:rPr>
      </w:pPr>
      <w:r>
        <w:rPr>
          <w:rFonts w:ascii="Times New Roman" w:hAnsi="Times New Roman"/>
          <w:sz w:val="20"/>
          <w:lang w:val="en-GB"/>
        </w:rPr>
        <w:t>_____________________________________________________</w:t>
      </w:r>
    </w:p>
    <w:p w14:paraId="7782FAE0" w14:textId="77777777" w:rsidR="00CE54DD" w:rsidRPr="00935E19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</w:pPr>
      <w:r>
        <w:rPr>
          <w:rFonts w:ascii="Times New Roman" w:hAnsi="Times New Roman"/>
          <w:sz w:val="20"/>
          <w:lang w:val="en-GB"/>
        </w:rPr>
        <w:t>(Seal of organization)</w:t>
      </w:r>
    </w:p>
    <w:sectPr w:rsidR="00CE54DD" w:rsidRPr="00935E19" w:rsidSect="00395F9C">
      <w:headerReference w:type="default" r:id="rId10"/>
      <w:footerReference w:type="default" r:id="rId11"/>
      <w:endnotePr>
        <w:numFmt w:val="decimal"/>
      </w:endnotePr>
      <w:pgSz w:w="11906" w:h="16838"/>
      <w:pgMar w:top="1134" w:right="851" w:bottom="851" w:left="851" w:header="1134" w:footer="1134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1E4DD6" w14:textId="77777777" w:rsidR="00757BA7" w:rsidRDefault="00757BA7">
      <w:r>
        <w:separator/>
      </w:r>
    </w:p>
  </w:endnote>
  <w:endnote w:type="continuationSeparator" w:id="0">
    <w:p w14:paraId="149B4995" w14:textId="77777777" w:rsidR="00757BA7" w:rsidRDefault="00757B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42E1C5" w14:textId="77777777" w:rsidR="00A449B4" w:rsidRDefault="00A449B4">
    <w:pPr>
      <w:pStyle w:val="Footer"/>
      <w:tabs>
        <w:tab w:val="clear" w:pos="4153"/>
        <w:tab w:val="clear" w:pos="8306"/>
        <w:tab w:val="center" w:pos="4820"/>
        <w:tab w:val="right" w:pos="9639"/>
      </w:tabs>
      <w:rPr>
        <w:rFonts w:ascii="Times New Roman" w:hAnsi="Times New Roman"/>
        <w:sz w:val="20"/>
        <w:lang w:val="en-GB"/>
      </w:rPr>
    </w:pPr>
    <w:r>
      <w:rPr>
        <w:rFonts w:ascii="Times New Roman" w:hAnsi="Times New Roman"/>
        <w:sz w:val="20"/>
        <w:lang w:val="en-GB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DF52CA" w14:textId="77777777" w:rsidR="00757BA7" w:rsidRDefault="00757BA7">
      <w:r>
        <w:separator/>
      </w:r>
    </w:p>
  </w:footnote>
  <w:footnote w:type="continuationSeparator" w:id="0">
    <w:p w14:paraId="49903884" w14:textId="77777777" w:rsidR="00757BA7" w:rsidRDefault="00757B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09209D" w14:textId="4D76C28A" w:rsidR="00D4335B" w:rsidRDefault="00D4335B">
    <w:pPr>
      <w:pStyle w:val="Header"/>
    </w:pPr>
    <w:r>
      <w:rPr>
        <w:noProof/>
      </w:rPr>
      <w:pict w14:anchorId="319F75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2049" type="#_x0000_t75" style="position:absolute;margin-left:7.7pt;margin-top:-43.15pt;width:242.25pt;height:42.75pt;z-index:-251657216;visibility:visible;mso-position-horizontal-relative:text;mso-position-vertical-relative:text;mso-width-relative:page;mso-height-relative:page" wrapcoords="-67 0 -67 21221 21600 21221 21600 0 -67 0">
          <v:imagedata r:id="rId1" o:title=""/>
          <w10:wrap type="through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073D8"/>
    <w:multiLevelType w:val="hybridMultilevel"/>
    <w:tmpl w:val="DAA8F218"/>
    <w:lvl w:ilvl="0" w:tplc="0409000F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9D291B"/>
    <w:multiLevelType w:val="hybridMultilevel"/>
    <w:tmpl w:val="C494F600"/>
    <w:lvl w:ilvl="0" w:tplc="F82C5FCE">
      <w:start w:val="19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mirrorMargin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numFmt w:val="decimal"/>
    <w:endnote w:id="-1"/>
    <w:endnote w:id="0"/>
  </w:endnotePr>
  <w:compat>
    <w:wpJustification/>
    <w:noTabHangInd/>
    <w:subFontBySize/>
    <w:suppressBottomSpacing/>
    <w:truncateFontHeightsLikeWP6/>
    <w:usePrinterMetric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tbQwtzQxMTcyMDVS0lEKTi0uzszPAykwrAUAq/pn3SwAAAA="/>
  </w:docVars>
  <w:rsids>
    <w:rsidRoot w:val="00572F16"/>
    <w:rsid w:val="0002557E"/>
    <w:rsid w:val="00025F28"/>
    <w:rsid w:val="00035CC9"/>
    <w:rsid w:val="00035E25"/>
    <w:rsid w:val="00072789"/>
    <w:rsid w:val="000B44FD"/>
    <w:rsid w:val="000F0E37"/>
    <w:rsid w:val="001170F2"/>
    <w:rsid w:val="001408B5"/>
    <w:rsid w:val="001447C5"/>
    <w:rsid w:val="00151FA1"/>
    <w:rsid w:val="001831CA"/>
    <w:rsid w:val="001A32A0"/>
    <w:rsid w:val="001B238C"/>
    <w:rsid w:val="001E68BA"/>
    <w:rsid w:val="001F501B"/>
    <w:rsid w:val="001F62BC"/>
    <w:rsid w:val="002C62F8"/>
    <w:rsid w:val="002E0018"/>
    <w:rsid w:val="002E6034"/>
    <w:rsid w:val="00302ED6"/>
    <w:rsid w:val="003038C1"/>
    <w:rsid w:val="003549F8"/>
    <w:rsid w:val="00384F7D"/>
    <w:rsid w:val="00395F9C"/>
    <w:rsid w:val="003979B7"/>
    <w:rsid w:val="003A7BD1"/>
    <w:rsid w:val="003C6843"/>
    <w:rsid w:val="003E4C2B"/>
    <w:rsid w:val="003E7F65"/>
    <w:rsid w:val="00401632"/>
    <w:rsid w:val="00402AB5"/>
    <w:rsid w:val="00405E03"/>
    <w:rsid w:val="00410ED7"/>
    <w:rsid w:val="00412E56"/>
    <w:rsid w:val="0044157C"/>
    <w:rsid w:val="00454739"/>
    <w:rsid w:val="00473C3D"/>
    <w:rsid w:val="00475BDD"/>
    <w:rsid w:val="00487D7D"/>
    <w:rsid w:val="004940FE"/>
    <w:rsid w:val="004A69D7"/>
    <w:rsid w:val="004D0192"/>
    <w:rsid w:val="004D22E4"/>
    <w:rsid w:val="004F29B3"/>
    <w:rsid w:val="0051041C"/>
    <w:rsid w:val="005118C9"/>
    <w:rsid w:val="005136E7"/>
    <w:rsid w:val="00527561"/>
    <w:rsid w:val="00556FC8"/>
    <w:rsid w:val="00562805"/>
    <w:rsid w:val="00572F16"/>
    <w:rsid w:val="00575BCB"/>
    <w:rsid w:val="0058421A"/>
    <w:rsid w:val="0058731D"/>
    <w:rsid w:val="005A6EE8"/>
    <w:rsid w:val="005B3D06"/>
    <w:rsid w:val="005C35A7"/>
    <w:rsid w:val="005E6857"/>
    <w:rsid w:val="005E68E6"/>
    <w:rsid w:val="005E7BF3"/>
    <w:rsid w:val="00603258"/>
    <w:rsid w:val="0060687B"/>
    <w:rsid w:val="0061249E"/>
    <w:rsid w:val="00630F91"/>
    <w:rsid w:val="0064223A"/>
    <w:rsid w:val="00642A36"/>
    <w:rsid w:val="00650B09"/>
    <w:rsid w:val="00660FCE"/>
    <w:rsid w:val="00662A21"/>
    <w:rsid w:val="0068010F"/>
    <w:rsid w:val="006801C4"/>
    <w:rsid w:val="00682A78"/>
    <w:rsid w:val="006A3455"/>
    <w:rsid w:val="006E796D"/>
    <w:rsid w:val="0070734A"/>
    <w:rsid w:val="00757BA7"/>
    <w:rsid w:val="007A6445"/>
    <w:rsid w:val="007B2FE0"/>
    <w:rsid w:val="007D00A3"/>
    <w:rsid w:val="007D422E"/>
    <w:rsid w:val="007D55E2"/>
    <w:rsid w:val="007E532B"/>
    <w:rsid w:val="007E6727"/>
    <w:rsid w:val="007F7B60"/>
    <w:rsid w:val="00804C14"/>
    <w:rsid w:val="00810D2D"/>
    <w:rsid w:val="00814402"/>
    <w:rsid w:val="008210CA"/>
    <w:rsid w:val="00823E85"/>
    <w:rsid w:val="00824BF1"/>
    <w:rsid w:val="00831DD1"/>
    <w:rsid w:val="0084170A"/>
    <w:rsid w:val="0085347F"/>
    <w:rsid w:val="0086460C"/>
    <w:rsid w:val="0087129B"/>
    <w:rsid w:val="00883B5A"/>
    <w:rsid w:val="008954CC"/>
    <w:rsid w:val="008956F0"/>
    <w:rsid w:val="008B6474"/>
    <w:rsid w:val="008C133D"/>
    <w:rsid w:val="008C19C8"/>
    <w:rsid w:val="008C5ABA"/>
    <w:rsid w:val="008F1BF6"/>
    <w:rsid w:val="008F4AB5"/>
    <w:rsid w:val="008F503F"/>
    <w:rsid w:val="00904BA6"/>
    <w:rsid w:val="009164AC"/>
    <w:rsid w:val="009303F1"/>
    <w:rsid w:val="00935E19"/>
    <w:rsid w:val="00953AA1"/>
    <w:rsid w:val="00971786"/>
    <w:rsid w:val="00987D84"/>
    <w:rsid w:val="00992E25"/>
    <w:rsid w:val="009E0AA8"/>
    <w:rsid w:val="009E6B6E"/>
    <w:rsid w:val="009F5012"/>
    <w:rsid w:val="00A1261B"/>
    <w:rsid w:val="00A21DCC"/>
    <w:rsid w:val="00A449B4"/>
    <w:rsid w:val="00A464CC"/>
    <w:rsid w:val="00A47BEE"/>
    <w:rsid w:val="00A55880"/>
    <w:rsid w:val="00A64E1F"/>
    <w:rsid w:val="00A77144"/>
    <w:rsid w:val="00A835F8"/>
    <w:rsid w:val="00A94C28"/>
    <w:rsid w:val="00AA0B6E"/>
    <w:rsid w:val="00AA150A"/>
    <w:rsid w:val="00AA3462"/>
    <w:rsid w:val="00AC32C1"/>
    <w:rsid w:val="00AD3B29"/>
    <w:rsid w:val="00AE3F5E"/>
    <w:rsid w:val="00B129A1"/>
    <w:rsid w:val="00B16C74"/>
    <w:rsid w:val="00B27B3B"/>
    <w:rsid w:val="00B31A55"/>
    <w:rsid w:val="00B403F1"/>
    <w:rsid w:val="00B853CB"/>
    <w:rsid w:val="00B9724F"/>
    <w:rsid w:val="00BB2878"/>
    <w:rsid w:val="00BC70DF"/>
    <w:rsid w:val="00BD1D14"/>
    <w:rsid w:val="00BE31D0"/>
    <w:rsid w:val="00BF7CC5"/>
    <w:rsid w:val="00C31103"/>
    <w:rsid w:val="00C362FF"/>
    <w:rsid w:val="00C406AD"/>
    <w:rsid w:val="00C410F1"/>
    <w:rsid w:val="00C621D7"/>
    <w:rsid w:val="00C77A69"/>
    <w:rsid w:val="00CB509C"/>
    <w:rsid w:val="00CC4894"/>
    <w:rsid w:val="00CD7A93"/>
    <w:rsid w:val="00CE54DD"/>
    <w:rsid w:val="00CE568D"/>
    <w:rsid w:val="00D0115D"/>
    <w:rsid w:val="00D034D9"/>
    <w:rsid w:val="00D4335B"/>
    <w:rsid w:val="00D66697"/>
    <w:rsid w:val="00D66C4F"/>
    <w:rsid w:val="00D8733C"/>
    <w:rsid w:val="00DD0F7F"/>
    <w:rsid w:val="00DD232E"/>
    <w:rsid w:val="00E227C5"/>
    <w:rsid w:val="00E50E54"/>
    <w:rsid w:val="00E50FCF"/>
    <w:rsid w:val="00E900BA"/>
    <w:rsid w:val="00E97596"/>
    <w:rsid w:val="00EA0CA4"/>
    <w:rsid w:val="00EA7C0D"/>
    <w:rsid w:val="00EB08EB"/>
    <w:rsid w:val="00EC1338"/>
    <w:rsid w:val="00EE62BC"/>
    <w:rsid w:val="00EE66E9"/>
    <w:rsid w:val="00F264B7"/>
    <w:rsid w:val="00F30BD3"/>
    <w:rsid w:val="00F40B2C"/>
    <w:rsid w:val="00F53E62"/>
    <w:rsid w:val="00F54C83"/>
    <w:rsid w:val="00F7413A"/>
    <w:rsid w:val="00F9166A"/>
    <w:rsid w:val="00FA37D2"/>
    <w:rsid w:val="00FB37CD"/>
    <w:rsid w:val="00FC1C2C"/>
    <w:rsid w:val="00FC1DE5"/>
    <w:rsid w:val="00FF3C76"/>
    <w:rsid w:val="00FF4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9A6E9E6"/>
  <w15:chartTrackingRefBased/>
  <w15:docId w15:val="{3DB0C8F3-0E6B-4AFB-B9C9-BC4568A99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rFonts w:ascii="Courier New" w:hAnsi="Courier New"/>
      <w:snapToGrid w:val="0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33"/>
        <w:tab w:val="left" w:pos="624"/>
        <w:tab w:val="left" w:pos="3718"/>
        <w:tab w:val="left" w:pos="4172"/>
        <w:tab w:val="left" w:pos="5136"/>
        <w:tab w:val="left" w:pos="6326"/>
        <w:tab w:val="left" w:pos="6892"/>
        <w:tab w:val="right" w:pos="9614"/>
      </w:tabs>
      <w:jc w:val="both"/>
      <w:outlineLvl w:val="0"/>
    </w:pPr>
    <w:rPr>
      <w:rFonts w:ascii="Times New Roman" w:hAnsi="Times New Roman"/>
      <w:sz w:val="20"/>
      <w:u w:val="single"/>
      <w:lang w:val="en-GB"/>
    </w:rPr>
  </w:style>
  <w:style w:type="paragraph" w:styleId="Heading2">
    <w:name w:val="heading 2"/>
    <w:basedOn w:val="Normal"/>
    <w:next w:val="Normal"/>
    <w:qFormat/>
    <w:pPr>
      <w:keepNext/>
      <w:tabs>
        <w:tab w:val="left" w:pos="33"/>
        <w:tab w:val="left" w:pos="624"/>
        <w:tab w:val="left" w:pos="3718"/>
        <w:tab w:val="left" w:pos="4172"/>
        <w:tab w:val="left" w:pos="5136"/>
        <w:tab w:val="left" w:pos="6326"/>
        <w:tab w:val="left" w:pos="6892"/>
        <w:tab w:val="right" w:pos="9614"/>
      </w:tabs>
      <w:jc w:val="both"/>
      <w:outlineLvl w:val="1"/>
    </w:pPr>
    <w:rPr>
      <w:rFonts w:ascii="Times New Roman" w:hAnsi="Times New Roman"/>
      <w:b/>
      <w:bCs/>
      <w:sz w:val="20"/>
      <w:lang w:val="en-GB"/>
    </w:rPr>
  </w:style>
  <w:style w:type="paragraph" w:styleId="Heading3">
    <w:name w:val="heading 3"/>
    <w:basedOn w:val="Normal"/>
    <w:next w:val="Normal"/>
    <w:qFormat/>
    <w:pPr>
      <w:keepNext/>
      <w:tabs>
        <w:tab w:val="left" w:pos="33"/>
        <w:tab w:val="left" w:pos="709"/>
        <w:tab w:val="left" w:pos="3718"/>
        <w:tab w:val="left" w:pos="4172"/>
        <w:tab w:val="left" w:pos="5136"/>
        <w:tab w:val="left" w:pos="6326"/>
        <w:tab w:val="left" w:pos="6892"/>
        <w:tab w:val="right" w:pos="9614"/>
      </w:tabs>
      <w:outlineLvl w:val="2"/>
    </w:pPr>
    <w:rPr>
      <w:rFonts w:ascii="Times New Roman" w:hAnsi="Times New Roman"/>
      <w:b/>
      <w:sz w:val="20"/>
      <w:lang w:val="en-GB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Tahoma" w:hAnsi="Tahoma" w:cs="Tahoma"/>
      <w:b/>
      <w:sz w:val="22"/>
      <w:lang w:val="en-GB"/>
    </w:rPr>
  </w:style>
  <w:style w:type="paragraph" w:styleId="Heading5">
    <w:name w:val="heading 5"/>
    <w:basedOn w:val="Normal"/>
    <w:next w:val="Normal"/>
    <w:qFormat/>
    <w:pPr>
      <w:keepNext/>
      <w:tabs>
        <w:tab w:val="center" w:pos="4819"/>
      </w:tabs>
      <w:jc w:val="center"/>
      <w:outlineLvl w:val="4"/>
    </w:pPr>
    <w:rPr>
      <w:rFonts w:ascii="Times New Roman" w:hAnsi="Times New Roman"/>
      <w:b/>
      <w:bCs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Times New Roman" w:hAnsi="Times New Roman"/>
      <w:b/>
      <w:lang w:val="en-GB"/>
    </w:rPr>
  </w:style>
  <w:style w:type="paragraph" w:styleId="Heading7">
    <w:name w:val="heading 7"/>
    <w:basedOn w:val="Normal"/>
    <w:next w:val="Normal"/>
    <w:qFormat/>
    <w:pPr>
      <w:keepNext/>
      <w:tabs>
        <w:tab w:val="left" w:pos="-1440"/>
        <w:tab w:val="left" w:pos="-720"/>
        <w:tab w:val="left" w:pos="146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center"/>
      <w:outlineLvl w:val="6"/>
    </w:pPr>
    <w:rPr>
      <w:rFonts w:ascii="Times New Roman" w:hAnsi="Times New Roman"/>
      <w:u w:val="single"/>
      <w:lang w:val="en-GB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Times New Roman" w:hAnsi="Times New Roman"/>
      <w:b/>
      <w:sz w:val="28"/>
      <w:lang w:val="en-GB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Times New Roman" w:hAnsi="Times New Roman"/>
      <w:b/>
      <w:sz w:val="40"/>
      <w:lang w:val="en-GB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FootnoteReference">
    <w:name w:val="footnote reference"/>
    <w:semiHidden/>
  </w:style>
  <w:style w:type="paragraph" w:styleId="BodyText">
    <w:name w:val="Body Text"/>
    <w:basedOn w:val="Normal"/>
    <w:pPr>
      <w:tabs>
        <w:tab w:val="left" w:pos="-720"/>
        <w:tab w:val="left" w:pos="33"/>
        <w:tab w:val="left" w:pos="714"/>
        <w:tab w:val="left" w:pos="1440"/>
        <w:tab w:val="left" w:pos="2160"/>
        <w:tab w:val="left" w:pos="2880"/>
        <w:tab w:val="left" w:pos="3600"/>
        <w:tab w:val="left" w:pos="4194"/>
        <w:tab w:val="left" w:pos="5101"/>
        <w:tab w:val="left" w:pos="7920"/>
      </w:tabs>
      <w:jc w:val="both"/>
    </w:pPr>
    <w:rPr>
      <w:rFonts w:ascii="Times New Roman" w:hAnsi="Times New Roman"/>
      <w:b/>
      <w:bCs/>
      <w:sz w:val="22"/>
      <w:lang w:val="en-GB"/>
    </w:rPr>
  </w:style>
  <w:style w:type="paragraph" w:styleId="BodyText2">
    <w:name w:val="Body Text 2"/>
    <w:basedOn w:val="Normal"/>
    <w:pPr>
      <w:tabs>
        <w:tab w:val="left" w:pos="33"/>
        <w:tab w:val="left" w:pos="624"/>
        <w:tab w:val="left" w:pos="3718"/>
        <w:tab w:val="left" w:pos="4172"/>
        <w:tab w:val="left" w:pos="5136"/>
        <w:tab w:val="left" w:pos="6326"/>
        <w:tab w:val="left" w:pos="6892"/>
        <w:tab w:val="right" w:pos="9614"/>
      </w:tabs>
      <w:spacing w:line="360" w:lineRule="auto"/>
    </w:pPr>
    <w:rPr>
      <w:rFonts w:ascii="Times New Roman" w:hAnsi="Times New Roman"/>
      <w:b/>
      <w:bCs/>
      <w:sz w:val="20"/>
      <w:lang w:val="en-GB"/>
    </w:rPr>
  </w:style>
  <w:style w:type="paragraph" w:styleId="BodyTextIndent">
    <w:name w:val="Body Text Indent"/>
    <w:basedOn w:val="Normal"/>
    <w:pPr>
      <w:tabs>
        <w:tab w:val="left" w:pos="-720"/>
        <w:tab w:val="left" w:pos="709"/>
        <w:tab w:val="left" w:pos="1440"/>
        <w:tab w:val="left" w:pos="2160"/>
        <w:tab w:val="left" w:pos="2880"/>
        <w:tab w:val="left" w:pos="3600"/>
        <w:tab w:val="left" w:pos="4194"/>
        <w:tab w:val="left" w:pos="5101"/>
        <w:tab w:val="left" w:pos="7920"/>
      </w:tabs>
      <w:spacing w:line="360" w:lineRule="auto"/>
      <w:ind w:left="709"/>
      <w:jc w:val="both"/>
    </w:pPr>
    <w:rPr>
      <w:rFonts w:ascii="Times New Roman" w:hAnsi="Times New Roman"/>
      <w:sz w:val="20"/>
      <w:lang w:val="en-GB"/>
    </w:rPr>
  </w:style>
  <w:style w:type="paragraph" w:styleId="BodyTextIndent2">
    <w:name w:val="Body Text Indent 2"/>
    <w:basedOn w:val="Normal"/>
    <w:pPr>
      <w:tabs>
        <w:tab w:val="left" w:pos="709"/>
        <w:tab w:val="left" w:pos="3718"/>
        <w:tab w:val="left" w:pos="4172"/>
        <w:tab w:val="left" w:pos="5136"/>
        <w:tab w:val="left" w:pos="6326"/>
        <w:tab w:val="left" w:pos="6892"/>
        <w:tab w:val="right" w:pos="9614"/>
      </w:tabs>
      <w:ind w:left="709" w:hanging="709"/>
      <w:jc w:val="both"/>
    </w:pPr>
    <w:rPr>
      <w:rFonts w:ascii="Times New Roman" w:hAnsi="Times New Roman"/>
      <w:sz w:val="20"/>
      <w:lang w:val="en-GB"/>
    </w:rPr>
  </w:style>
  <w:style w:type="paragraph" w:styleId="BodyTextIndent3">
    <w:name w:val="Body Text Indent 3"/>
    <w:basedOn w:val="Normal"/>
    <w:pPr>
      <w:tabs>
        <w:tab w:val="left" w:pos="624"/>
        <w:tab w:val="left" w:pos="709"/>
        <w:tab w:val="left" w:pos="3718"/>
        <w:tab w:val="left" w:pos="4172"/>
        <w:tab w:val="left" w:pos="5136"/>
        <w:tab w:val="left" w:pos="6326"/>
        <w:tab w:val="left" w:pos="6892"/>
        <w:tab w:val="right" w:pos="9614"/>
      </w:tabs>
      <w:ind w:left="567"/>
      <w:jc w:val="both"/>
    </w:pPr>
    <w:rPr>
      <w:rFonts w:ascii="Times New Roman" w:hAnsi="Times New Roman"/>
      <w:sz w:val="20"/>
      <w:lang w:val="en-GB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3">
    <w:name w:val="Body Text 3"/>
    <w:basedOn w:val="Normal"/>
    <w:pPr>
      <w:jc w:val="center"/>
    </w:pPr>
    <w:rPr>
      <w:rFonts w:ascii="Times New Roman" w:hAnsi="Times New Roman"/>
      <w:b/>
      <w:lang w:val="en-GB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EB08EB"/>
    <w:rPr>
      <w:rFonts w:ascii="Tahoma" w:hAnsi="Tahoma" w:cs="Tahoma"/>
      <w:sz w:val="16"/>
      <w:szCs w:val="16"/>
    </w:rPr>
  </w:style>
  <w:style w:type="character" w:styleId="Emphasis">
    <w:name w:val="Emphasis"/>
    <w:uiPriority w:val="20"/>
    <w:qFormat/>
    <w:rsid w:val="00883B5A"/>
    <w:rPr>
      <w:i/>
      <w:iCs/>
    </w:rPr>
  </w:style>
  <w:style w:type="paragraph" w:styleId="NormalWeb">
    <w:name w:val="Normal (Web)"/>
    <w:basedOn w:val="Normal"/>
    <w:uiPriority w:val="99"/>
    <w:unhideWhenUsed/>
    <w:rsid w:val="00935E19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character" w:styleId="Strong">
    <w:name w:val="Strong"/>
    <w:uiPriority w:val="22"/>
    <w:qFormat/>
    <w:rsid w:val="00D4335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28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7E7EF9682D7B4EAA3A257BA65AF833" ma:contentTypeVersion="13" ma:contentTypeDescription="Create a new document." ma:contentTypeScope="" ma:versionID="551915c8ada25054a5fa26747ca0df44">
  <xsd:schema xmlns:xsd="http://www.w3.org/2001/XMLSchema" xmlns:xs="http://www.w3.org/2001/XMLSchema" xmlns:p="http://schemas.microsoft.com/office/2006/metadata/properties" xmlns:ns2="f6f0b70a-9908-4832-9cf1-6250aae4a2f2" xmlns:ns3="50d760f6-d5fa-44a2-9c26-df7cbae4a729" targetNamespace="http://schemas.microsoft.com/office/2006/metadata/properties" ma:root="true" ma:fieldsID="9f51ee8d293df3dabb60c31ee5d99eeb" ns2:_="" ns3:_="">
    <xsd:import namespace="f6f0b70a-9908-4832-9cf1-6250aae4a2f2"/>
    <xsd:import namespace="50d760f6-d5fa-44a2-9c26-df7cbae4a7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f0b70a-9908-4832-9cf1-6250aae4a2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d760f6-d5fa-44a2-9c26-df7cbae4a72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3A890B-5B55-43F0-8D9A-2E48047739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f0b70a-9908-4832-9cf1-6250aae4a2f2"/>
    <ds:schemaRef ds:uri="50d760f6-d5fa-44a2-9c26-df7cbae4a7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DB9C98-981A-4A2C-B292-1C6D3E7093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27F918-3BD6-48F9-BB14-321D784F4E4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1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ED NATIONS OFFICE AT VIENNA   OFFICE DES NATIONS UNIES A VIENNE</vt:lpstr>
    </vt:vector>
  </TitlesOfParts>
  <Company>UNOV</Company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ED NATIONS OFFICE AT VIENNA   OFFICE DES NATIONS UNIES A VIENNE</dc:title>
  <dc:subject/>
  <dc:creator>gadimova</dc:creator>
  <cp:keywords/>
  <cp:lastModifiedBy>Markus Woltran</cp:lastModifiedBy>
  <cp:revision>2</cp:revision>
  <cp:lastPrinted>2017-03-09T18:11:00Z</cp:lastPrinted>
  <dcterms:created xsi:type="dcterms:W3CDTF">2021-07-27T11:56:00Z</dcterms:created>
  <dcterms:modified xsi:type="dcterms:W3CDTF">2021-07-27T11:56:00Z</dcterms:modified>
</cp:coreProperties>
</file>